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29F97" w14:textId="77777777" w:rsidR="004A5618" w:rsidRDefault="00D47833" w:rsidP="003A3A8D">
      <w:pPr>
        <w:autoSpaceDE w:val="0"/>
        <w:autoSpaceDN w:val="0"/>
        <w:adjustRightInd w:val="0"/>
        <w:spacing w:after="0" w:line="360" w:lineRule="exact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Skierowanie na studenckie</w:t>
      </w:r>
      <w:r w:rsidR="004A5618">
        <w:rPr>
          <w:rFonts w:ascii="Arial" w:hAnsi="Arial" w:cs="Arial"/>
          <w:b/>
          <w:bCs/>
          <w:color w:val="000000"/>
          <w:sz w:val="24"/>
          <w:szCs w:val="24"/>
        </w:rPr>
        <w:t xml:space="preserve"> praktyk</w:t>
      </w:r>
      <w:r>
        <w:rPr>
          <w:rFonts w:ascii="Arial" w:hAnsi="Arial" w:cs="Arial"/>
          <w:b/>
          <w:bCs/>
          <w:color w:val="000000"/>
          <w:sz w:val="24"/>
          <w:szCs w:val="24"/>
        </w:rPr>
        <w:t>i</w:t>
      </w:r>
      <w:r w:rsidR="004A5618">
        <w:rPr>
          <w:rFonts w:ascii="Arial" w:hAnsi="Arial" w:cs="Arial"/>
          <w:b/>
          <w:bCs/>
          <w:color w:val="000000"/>
          <w:sz w:val="24"/>
          <w:szCs w:val="24"/>
        </w:rPr>
        <w:t xml:space="preserve"> zawodow</w:t>
      </w:r>
      <w:r>
        <w:rPr>
          <w:rFonts w:ascii="Arial" w:hAnsi="Arial" w:cs="Arial"/>
          <w:b/>
          <w:bCs/>
          <w:color w:val="000000"/>
          <w:sz w:val="24"/>
          <w:szCs w:val="24"/>
        </w:rPr>
        <w:t>e</w:t>
      </w:r>
    </w:p>
    <w:p w14:paraId="35C116A8" w14:textId="77777777" w:rsidR="004A5618" w:rsidRPr="00175518" w:rsidRDefault="004A5618" w:rsidP="003A3A8D">
      <w:pPr>
        <w:autoSpaceDE w:val="0"/>
        <w:autoSpaceDN w:val="0"/>
        <w:adjustRightInd w:val="0"/>
        <w:spacing w:after="0" w:line="360" w:lineRule="exact"/>
        <w:rPr>
          <w:rFonts w:ascii="Arial" w:hAnsi="Arial" w:cs="Arial"/>
          <w:color w:val="000000"/>
          <w:sz w:val="20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7"/>
        <w:gridCol w:w="5995"/>
      </w:tblGrid>
      <w:tr w:rsidR="004A5618" w:rsidRPr="00512AAA" w14:paraId="499AE699" w14:textId="77777777" w:rsidTr="00311975">
        <w:tc>
          <w:tcPr>
            <w:tcW w:w="10348" w:type="dxa"/>
            <w:gridSpan w:val="2"/>
          </w:tcPr>
          <w:p w14:paraId="4B8F0AB7" w14:textId="642EA9F2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Wydział Fizyki Uniwersytetu im. Adama Mickiewicza w Poznaniu kieruje studenta/</w:t>
            </w:r>
            <w:proofErr w:type="spellStart"/>
            <w:r w:rsidRPr="00512AAA">
              <w:rPr>
                <w:rFonts w:ascii="Arial" w:hAnsi="Arial" w:cs="Arial"/>
                <w:color w:val="000000"/>
              </w:rPr>
              <w:t>tkę</w:t>
            </w:r>
            <w:proofErr w:type="spellEnd"/>
            <w:r w:rsidR="00FC1555" w:rsidRPr="00512AAA">
              <w:rPr>
                <w:rFonts w:ascii="Arial" w:hAnsi="Arial" w:cs="Arial"/>
                <w:color w:val="000000"/>
              </w:rPr>
              <w:t>:</w:t>
            </w:r>
          </w:p>
        </w:tc>
      </w:tr>
      <w:tr w:rsidR="004A5618" w:rsidRPr="00512AAA" w14:paraId="536EA08A" w14:textId="77777777" w:rsidTr="00FC1555">
        <w:tc>
          <w:tcPr>
            <w:tcW w:w="3261" w:type="dxa"/>
          </w:tcPr>
          <w:p w14:paraId="568D466F" w14:textId="46AECD6D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Imię i nazwisko studenta</w:t>
            </w:r>
            <w:r w:rsidR="00FC1555" w:rsidRPr="00512AAA">
              <w:rPr>
                <w:rFonts w:ascii="Arial" w:hAnsi="Arial" w:cs="Arial"/>
                <w:color w:val="000000"/>
              </w:rPr>
              <w:t>/</w:t>
            </w:r>
            <w:proofErr w:type="spellStart"/>
            <w:r w:rsidR="00FC1555" w:rsidRPr="00512AAA">
              <w:rPr>
                <w:rFonts w:ascii="Arial" w:hAnsi="Arial" w:cs="Arial"/>
                <w:color w:val="000000"/>
              </w:rPr>
              <w:t>tki</w:t>
            </w:r>
            <w:proofErr w:type="spellEnd"/>
            <w:r w:rsidRPr="00512AAA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7087" w:type="dxa"/>
            <w:tcBorders>
              <w:bottom w:val="dotted" w:sz="4" w:space="0" w:color="auto"/>
            </w:tcBorders>
          </w:tcPr>
          <w:p w14:paraId="04D3FBC6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4A5618" w:rsidRPr="00512AAA" w14:paraId="347314B4" w14:textId="77777777" w:rsidTr="00FC1555">
        <w:tc>
          <w:tcPr>
            <w:tcW w:w="3261" w:type="dxa"/>
          </w:tcPr>
          <w:p w14:paraId="56119E28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Kierunek, rok studiów:</w:t>
            </w: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</w:tcBorders>
          </w:tcPr>
          <w:p w14:paraId="7CED3E11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4A5618" w:rsidRPr="00512AAA" w14:paraId="6EAB2A62" w14:textId="77777777" w:rsidTr="00311975">
        <w:tc>
          <w:tcPr>
            <w:tcW w:w="10348" w:type="dxa"/>
            <w:gridSpan w:val="2"/>
          </w:tcPr>
          <w:p w14:paraId="3DEE010D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na obowiązkowe studenckie praktyki zawodowe do Instytucji/Laboratorium/Zakładu pracy:</w:t>
            </w:r>
          </w:p>
        </w:tc>
      </w:tr>
      <w:tr w:rsidR="004A5618" w:rsidRPr="00512AAA" w14:paraId="275E0BCF" w14:textId="77777777" w:rsidTr="00311975">
        <w:tc>
          <w:tcPr>
            <w:tcW w:w="10348" w:type="dxa"/>
            <w:gridSpan w:val="2"/>
            <w:tcBorders>
              <w:bottom w:val="dotted" w:sz="4" w:space="0" w:color="auto"/>
            </w:tcBorders>
          </w:tcPr>
          <w:p w14:paraId="3785E990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1853CF" w:rsidRPr="00512AAA" w14:paraId="08F9D837" w14:textId="77777777" w:rsidTr="00311975">
        <w:tc>
          <w:tcPr>
            <w:tcW w:w="10348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5DF7DD83" w14:textId="77777777" w:rsidR="001853CF" w:rsidRPr="00512AAA" w:rsidRDefault="001853CF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</w:tbl>
    <w:p w14:paraId="73E85F7D" w14:textId="77777777" w:rsidR="001853CF" w:rsidRPr="00512AAA" w:rsidRDefault="001853CF" w:rsidP="00512AAA">
      <w:pPr>
        <w:spacing w:after="0" w:line="276" w:lineRule="auto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4"/>
        <w:gridCol w:w="1202"/>
        <w:gridCol w:w="548"/>
        <w:gridCol w:w="1202"/>
        <w:gridCol w:w="2182"/>
        <w:gridCol w:w="2364"/>
      </w:tblGrid>
      <w:tr w:rsidR="00476CB3" w:rsidRPr="00512AAA" w14:paraId="554D5B23" w14:textId="77777777" w:rsidTr="00311975">
        <w:tc>
          <w:tcPr>
            <w:tcW w:w="1701" w:type="dxa"/>
            <w:tcBorders>
              <w:top w:val="dotted" w:sz="4" w:space="0" w:color="auto"/>
            </w:tcBorders>
          </w:tcPr>
          <w:p w14:paraId="34A43061" w14:textId="77777777" w:rsidR="00476CB3" w:rsidRPr="00512AAA" w:rsidRDefault="00476CB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W terminie od</w:t>
            </w:r>
          </w:p>
        </w:tc>
        <w:tc>
          <w:tcPr>
            <w:tcW w:w="1418" w:type="dxa"/>
            <w:tcBorders>
              <w:top w:val="dotted" w:sz="4" w:space="0" w:color="auto"/>
              <w:bottom w:val="dotted" w:sz="4" w:space="0" w:color="auto"/>
            </w:tcBorders>
          </w:tcPr>
          <w:p w14:paraId="19E0B75B" w14:textId="77777777" w:rsidR="00476CB3" w:rsidRPr="00512AAA" w:rsidRDefault="00476CB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67" w:type="dxa"/>
            <w:tcBorders>
              <w:top w:val="dotted" w:sz="4" w:space="0" w:color="auto"/>
            </w:tcBorders>
          </w:tcPr>
          <w:p w14:paraId="5CE6E7C9" w14:textId="77777777" w:rsidR="00476CB3" w:rsidRPr="00512AAA" w:rsidRDefault="00476CB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do</w:t>
            </w:r>
          </w:p>
        </w:tc>
        <w:tc>
          <w:tcPr>
            <w:tcW w:w="1417" w:type="dxa"/>
            <w:tcBorders>
              <w:top w:val="dotted" w:sz="4" w:space="0" w:color="auto"/>
              <w:bottom w:val="dotted" w:sz="4" w:space="0" w:color="auto"/>
            </w:tcBorders>
          </w:tcPr>
          <w:p w14:paraId="21570009" w14:textId="77777777" w:rsidR="00476CB3" w:rsidRPr="00512AAA" w:rsidRDefault="00476CB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2410" w:type="dxa"/>
            <w:tcBorders>
              <w:top w:val="dotted" w:sz="4" w:space="0" w:color="auto"/>
            </w:tcBorders>
          </w:tcPr>
          <w:p w14:paraId="21A90FF8" w14:textId="77777777" w:rsidR="00476CB3" w:rsidRPr="00512AAA" w:rsidRDefault="00476CB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w wymiarze godzin</w:t>
            </w:r>
          </w:p>
        </w:tc>
        <w:tc>
          <w:tcPr>
            <w:tcW w:w="2835" w:type="dxa"/>
            <w:tcBorders>
              <w:top w:val="dotted" w:sz="4" w:space="0" w:color="auto"/>
              <w:bottom w:val="dotted" w:sz="4" w:space="0" w:color="auto"/>
            </w:tcBorders>
          </w:tcPr>
          <w:p w14:paraId="6DD6677F" w14:textId="77777777" w:rsidR="00476CB3" w:rsidRPr="00512AAA" w:rsidRDefault="00476CB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</w:tbl>
    <w:p w14:paraId="13AE2C0D" w14:textId="77777777" w:rsidR="004A5618" w:rsidRPr="00512AAA" w:rsidRDefault="004A5618" w:rsidP="00512AAA">
      <w:pPr>
        <w:spacing w:after="0" w:line="276" w:lineRule="auto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73"/>
        <w:gridCol w:w="4699"/>
      </w:tblGrid>
      <w:tr w:rsidR="001853CF" w:rsidRPr="00512AAA" w14:paraId="59DF35C4" w14:textId="77777777" w:rsidTr="00311975">
        <w:tc>
          <w:tcPr>
            <w:tcW w:w="5103" w:type="dxa"/>
          </w:tcPr>
          <w:p w14:paraId="1BDCBC80" w14:textId="77777777" w:rsidR="001853CF" w:rsidRPr="00512AAA" w:rsidRDefault="001853CF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245" w:type="dxa"/>
            <w:tcBorders>
              <w:bottom w:val="dotted" w:sz="4" w:space="0" w:color="auto"/>
            </w:tcBorders>
          </w:tcPr>
          <w:p w14:paraId="7E3842CD" w14:textId="77777777" w:rsidR="001853CF" w:rsidRPr="00512AAA" w:rsidRDefault="001853CF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  <w:p w14:paraId="4F67BD8A" w14:textId="77777777" w:rsidR="001853CF" w:rsidRPr="00512AAA" w:rsidRDefault="001853CF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1853CF" w:rsidRPr="00512AAA" w14:paraId="521AC571" w14:textId="77777777" w:rsidTr="00512AAA">
        <w:tc>
          <w:tcPr>
            <w:tcW w:w="5103" w:type="dxa"/>
            <w:tcBorders>
              <w:bottom w:val="single" w:sz="4" w:space="0" w:color="auto"/>
            </w:tcBorders>
          </w:tcPr>
          <w:p w14:paraId="631E89DA" w14:textId="77777777" w:rsidR="001853CF" w:rsidRPr="00512AAA" w:rsidRDefault="001853CF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245" w:type="dxa"/>
            <w:tcBorders>
              <w:top w:val="dotted" w:sz="4" w:space="0" w:color="auto"/>
              <w:bottom w:val="single" w:sz="4" w:space="0" w:color="auto"/>
            </w:tcBorders>
          </w:tcPr>
          <w:p w14:paraId="259B4E62" w14:textId="42F9FE87" w:rsidR="001853CF" w:rsidRPr="00512AAA" w:rsidRDefault="001853CF" w:rsidP="00512AA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color w:val="000000"/>
              </w:rPr>
            </w:pPr>
            <w:r w:rsidRPr="00512AAA">
              <w:rPr>
                <w:rFonts w:ascii="Arial" w:hAnsi="Arial" w:cs="Arial"/>
                <w:i/>
                <w:color w:val="000000"/>
              </w:rPr>
              <w:t xml:space="preserve">podpis </w:t>
            </w:r>
            <w:r w:rsidR="001B3E55" w:rsidRPr="00512AAA">
              <w:rPr>
                <w:rFonts w:ascii="Arial" w:hAnsi="Arial" w:cs="Arial"/>
                <w:i/>
                <w:color w:val="000000"/>
              </w:rPr>
              <w:t xml:space="preserve">Pełnomocnika Dziekana </w:t>
            </w:r>
            <w:r w:rsidR="001B3E55" w:rsidRPr="00512AAA">
              <w:rPr>
                <w:rFonts w:ascii="Arial" w:hAnsi="Arial" w:cs="Arial"/>
                <w:i/>
                <w:color w:val="000000"/>
              </w:rPr>
              <w:br/>
              <w:t xml:space="preserve">ds. praktyk </w:t>
            </w:r>
            <w:r w:rsidR="00FC1555" w:rsidRPr="00512AAA">
              <w:rPr>
                <w:rFonts w:ascii="Arial" w:hAnsi="Arial" w:cs="Arial"/>
                <w:i/>
                <w:color w:val="000000"/>
              </w:rPr>
              <w:t>studenckich</w:t>
            </w:r>
          </w:p>
        </w:tc>
      </w:tr>
    </w:tbl>
    <w:p w14:paraId="68155099" w14:textId="77777777" w:rsidR="00476CB3" w:rsidRPr="00512AAA" w:rsidRDefault="00476CB3" w:rsidP="00512AAA">
      <w:pPr>
        <w:spacing w:after="0" w:line="276" w:lineRule="auto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9"/>
        <w:gridCol w:w="6083"/>
      </w:tblGrid>
      <w:tr w:rsidR="00D47833" w:rsidRPr="00512AAA" w14:paraId="6CF62A72" w14:textId="77777777" w:rsidTr="00311975">
        <w:tc>
          <w:tcPr>
            <w:tcW w:w="10348" w:type="dxa"/>
            <w:gridSpan w:val="2"/>
          </w:tcPr>
          <w:p w14:paraId="14C1E18A" w14:textId="5A0B0C0F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Wyrażam zgodę i zapewniam możliwość realizacji praktyki zawodowej przez studenta/</w:t>
            </w:r>
            <w:proofErr w:type="spellStart"/>
            <w:r w:rsidRPr="00512AAA">
              <w:rPr>
                <w:rFonts w:ascii="Arial" w:hAnsi="Arial" w:cs="Arial"/>
                <w:color w:val="000000"/>
              </w:rPr>
              <w:t>tkę</w:t>
            </w:r>
            <w:proofErr w:type="spellEnd"/>
            <w:r w:rsidRPr="00512AAA">
              <w:rPr>
                <w:rFonts w:ascii="Arial" w:hAnsi="Arial" w:cs="Arial"/>
                <w:color w:val="000000"/>
              </w:rPr>
              <w:t xml:space="preserve"> Wydziału Fizyki Uniwersytetu im. A. Mickiewicza w Poznaniu</w:t>
            </w:r>
            <w:r w:rsidR="00FC1555" w:rsidRPr="00512AAA">
              <w:rPr>
                <w:rFonts w:ascii="Arial" w:hAnsi="Arial" w:cs="Arial"/>
                <w:color w:val="000000"/>
              </w:rPr>
              <w:t>:</w:t>
            </w:r>
          </w:p>
        </w:tc>
      </w:tr>
      <w:tr w:rsidR="00D47833" w:rsidRPr="00512AAA" w14:paraId="529334AF" w14:textId="77777777" w:rsidTr="00FC1555">
        <w:tc>
          <w:tcPr>
            <w:tcW w:w="3261" w:type="dxa"/>
          </w:tcPr>
          <w:p w14:paraId="3AC743E9" w14:textId="7489E8B4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Imię i nazwisko studenta</w:t>
            </w:r>
            <w:r w:rsidR="00FC1555" w:rsidRPr="00512AAA">
              <w:rPr>
                <w:rFonts w:ascii="Arial" w:hAnsi="Arial" w:cs="Arial"/>
                <w:color w:val="000000"/>
              </w:rPr>
              <w:t>/</w:t>
            </w:r>
            <w:proofErr w:type="spellStart"/>
            <w:r w:rsidR="00FC1555" w:rsidRPr="00512AAA">
              <w:rPr>
                <w:rFonts w:ascii="Arial" w:hAnsi="Arial" w:cs="Arial"/>
                <w:color w:val="000000"/>
              </w:rPr>
              <w:t>tki</w:t>
            </w:r>
            <w:proofErr w:type="spellEnd"/>
            <w:r w:rsidRPr="00512AAA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7087" w:type="dxa"/>
            <w:tcBorders>
              <w:bottom w:val="dotted" w:sz="4" w:space="0" w:color="auto"/>
            </w:tcBorders>
          </w:tcPr>
          <w:p w14:paraId="09851C16" w14:textId="77777777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D47833" w:rsidRPr="00512AAA" w14:paraId="76955DE2" w14:textId="77777777" w:rsidTr="00FC1555">
        <w:tc>
          <w:tcPr>
            <w:tcW w:w="3261" w:type="dxa"/>
          </w:tcPr>
          <w:p w14:paraId="7458FC5B" w14:textId="77777777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  <w:r w:rsidRPr="00512AAA">
              <w:rPr>
                <w:rFonts w:ascii="Arial" w:hAnsi="Arial" w:cs="Arial"/>
                <w:color w:val="000000"/>
              </w:rPr>
              <w:t>Kierunek, rok studiów:</w:t>
            </w: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</w:tcBorders>
          </w:tcPr>
          <w:p w14:paraId="14D626A6" w14:textId="77777777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</w:tbl>
    <w:p w14:paraId="5B3F8E0D" w14:textId="77777777" w:rsidR="00476CB3" w:rsidRPr="00512AAA" w:rsidRDefault="00476CB3" w:rsidP="00512AAA">
      <w:pPr>
        <w:spacing w:after="0" w:line="276" w:lineRule="auto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2"/>
        <w:gridCol w:w="4660"/>
      </w:tblGrid>
      <w:tr w:rsidR="004A5618" w:rsidRPr="00512AAA" w14:paraId="6939646E" w14:textId="77777777" w:rsidTr="00311975">
        <w:tc>
          <w:tcPr>
            <w:tcW w:w="5103" w:type="dxa"/>
          </w:tcPr>
          <w:p w14:paraId="303978BE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245" w:type="dxa"/>
            <w:tcBorders>
              <w:bottom w:val="dotted" w:sz="4" w:space="0" w:color="auto"/>
            </w:tcBorders>
          </w:tcPr>
          <w:p w14:paraId="27D9D9B5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  <w:p w14:paraId="6B81AF92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4A5618" w:rsidRPr="00512AAA" w14:paraId="4650D607" w14:textId="77777777" w:rsidTr="00311975">
        <w:tc>
          <w:tcPr>
            <w:tcW w:w="5103" w:type="dxa"/>
          </w:tcPr>
          <w:p w14:paraId="59CEBB7B" w14:textId="77777777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245" w:type="dxa"/>
            <w:tcBorders>
              <w:top w:val="dotted" w:sz="4" w:space="0" w:color="auto"/>
            </w:tcBorders>
          </w:tcPr>
          <w:p w14:paraId="6AFB509F" w14:textId="74DA7762" w:rsidR="004A5618" w:rsidRPr="00512AAA" w:rsidRDefault="004A5618" w:rsidP="00512AA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color w:val="000000"/>
              </w:rPr>
            </w:pPr>
            <w:r w:rsidRPr="00512AAA">
              <w:rPr>
                <w:rFonts w:ascii="Arial" w:hAnsi="Arial" w:cs="Arial"/>
                <w:i/>
                <w:color w:val="000000"/>
              </w:rPr>
              <w:t xml:space="preserve">podpis </w:t>
            </w:r>
            <w:r w:rsidR="001853CF" w:rsidRPr="00512AAA">
              <w:rPr>
                <w:rFonts w:ascii="Arial" w:hAnsi="Arial" w:cs="Arial"/>
                <w:i/>
                <w:color w:val="000000"/>
              </w:rPr>
              <w:t xml:space="preserve">opiekuna praktyk </w:t>
            </w:r>
          </w:p>
        </w:tc>
      </w:tr>
    </w:tbl>
    <w:p w14:paraId="262D5C17" w14:textId="77777777" w:rsidR="00512AAA" w:rsidRDefault="00512AAA" w:rsidP="00512AAA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</w:rPr>
      </w:pPr>
    </w:p>
    <w:p w14:paraId="76A02E51" w14:textId="6480771F" w:rsidR="00512AAA" w:rsidRDefault="00512AAA" w:rsidP="00512AAA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</w:rPr>
      </w:pPr>
      <w:r w:rsidRPr="00512AAA">
        <w:rPr>
          <w:rFonts w:ascii="Arial" w:hAnsi="Arial" w:cs="Arial"/>
          <w:color w:val="000000"/>
        </w:rPr>
        <w:t xml:space="preserve">Jednocześnie wyrażam / nie wyrażam*) zgody na umieszczenie mojej </w:t>
      </w:r>
      <w:r w:rsidRPr="00512AAA">
        <w:rPr>
          <w:rFonts w:ascii="Arial" w:hAnsi="Arial" w:cs="Arial"/>
          <w:color w:val="000000"/>
        </w:rPr>
        <w:t>i</w:t>
      </w:r>
      <w:r w:rsidRPr="00512AAA">
        <w:rPr>
          <w:rFonts w:ascii="Arial" w:hAnsi="Arial" w:cs="Arial"/>
          <w:color w:val="000000"/>
        </w:rPr>
        <w:t>nstytucji/laboratorium/zakładu pracy</w:t>
      </w:r>
      <w:r w:rsidRPr="00512AAA">
        <w:rPr>
          <w:rFonts w:ascii="Arial" w:hAnsi="Arial" w:cs="Arial"/>
          <w:color w:val="000000"/>
        </w:rPr>
        <w:t xml:space="preserve"> </w:t>
      </w:r>
      <w:r w:rsidRPr="00512AAA">
        <w:rPr>
          <w:rFonts w:ascii="Arial" w:hAnsi="Arial" w:cs="Arial"/>
          <w:color w:val="000000"/>
        </w:rPr>
        <w:t>w bazie jednostek, w których studenci mogą odbywać praktyki i która będzie udostępniona studentom</w:t>
      </w:r>
      <w:r w:rsidRPr="00512AAA">
        <w:rPr>
          <w:rFonts w:ascii="Arial" w:hAnsi="Arial" w:cs="Arial"/>
          <w:color w:val="000000"/>
        </w:rPr>
        <w:t xml:space="preserve"> </w:t>
      </w:r>
      <w:r w:rsidRPr="00512AAA">
        <w:rPr>
          <w:rFonts w:ascii="Arial" w:hAnsi="Arial" w:cs="Arial"/>
          <w:color w:val="000000"/>
        </w:rPr>
        <w:t>w kolejnych latach do wglądu w celu wybrania miejsca odbywania praktyk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2"/>
        <w:gridCol w:w="4660"/>
      </w:tblGrid>
      <w:tr w:rsidR="00512AAA" w:rsidRPr="00512AAA" w14:paraId="267B15A3" w14:textId="77777777" w:rsidTr="0031360D">
        <w:tc>
          <w:tcPr>
            <w:tcW w:w="5103" w:type="dxa"/>
          </w:tcPr>
          <w:p w14:paraId="138842EA" w14:textId="77777777" w:rsidR="00512AAA" w:rsidRPr="00512AAA" w:rsidRDefault="00512AAA" w:rsidP="0031360D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245" w:type="dxa"/>
            <w:tcBorders>
              <w:bottom w:val="dotted" w:sz="4" w:space="0" w:color="auto"/>
            </w:tcBorders>
          </w:tcPr>
          <w:p w14:paraId="6D7BB80A" w14:textId="77777777" w:rsidR="00512AAA" w:rsidRPr="00512AAA" w:rsidRDefault="00512AAA" w:rsidP="0031360D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  <w:p w14:paraId="3E5037D7" w14:textId="77777777" w:rsidR="00512AAA" w:rsidRPr="00512AAA" w:rsidRDefault="00512AAA" w:rsidP="0031360D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512AAA" w:rsidRPr="00512AAA" w14:paraId="3ABBE3D9" w14:textId="77777777" w:rsidTr="00512AAA">
        <w:tc>
          <w:tcPr>
            <w:tcW w:w="5103" w:type="dxa"/>
            <w:tcBorders>
              <w:bottom w:val="single" w:sz="4" w:space="0" w:color="auto"/>
            </w:tcBorders>
          </w:tcPr>
          <w:p w14:paraId="5AF9E295" w14:textId="77777777" w:rsidR="00512AAA" w:rsidRPr="00512AAA" w:rsidRDefault="00512AAA" w:rsidP="0031360D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245" w:type="dxa"/>
            <w:tcBorders>
              <w:top w:val="dotted" w:sz="4" w:space="0" w:color="auto"/>
              <w:bottom w:val="single" w:sz="4" w:space="0" w:color="auto"/>
            </w:tcBorders>
          </w:tcPr>
          <w:p w14:paraId="3F765C33" w14:textId="77777777" w:rsidR="00512AAA" w:rsidRPr="00512AAA" w:rsidRDefault="00512AAA" w:rsidP="0031360D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color w:val="000000"/>
              </w:rPr>
            </w:pPr>
            <w:r w:rsidRPr="00512AAA">
              <w:rPr>
                <w:rFonts w:ascii="Arial" w:hAnsi="Arial" w:cs="Arial"/>
                <w:i/>
                <w:color w:val="000000"/>
              </w:rPr>
              <w:t xml:space="preserve">podpis opiekuna praktyk </w:t>
            </w:r>
          </w:p>
        </w:tc>
      </w:tr>
    </w:tbl>
    <w:p w14:paraId="04897C70" w14:textId="77777777" w:rsidR="00512AAA" w:rsidRPr="00512AAA" w:rsidRDefault="00512AAA" w:rsidP="00512AAA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</w:rPr>
      </w:pPr>
    </w:p>
    <w:p w14:paraId="0CC7D505" w14:textId="22D5F0F4" w:rsidR="004A5618" w:rsidRPr="00512AAA" w:rsidRDefault="00D47833" w:rsidP="00512AAA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</w:rPr>
      </w:pPr>
      <w:r w:rsidRPr="00512AAA">
        <w:rPr>
          <w:rFonts w:ascii="Arial" w:hAnsi="Arial" w:cs="Arial"/>
          <w:color w:val="000000"/>
        </w:rPr>
        <w:t>De</w:t>
      </w:r>
      <w:r w:rsidR="00FC1555" w:rsidRPr="00512AAA">
        <w:rPr>
          <w:rFonts w:ascii="Arial" w:hAnsi="Arial" w:cs="Arial"/>
          <w:color w:val="000000"/>
        </w:rPr>
        <w:t>c</w:t>
      </w:r>
      <w:r w:rsidRPr="00512AAA">
        <w:rPr>
          <w:rFonts w:ascii="Arial" w:hAnsi="Arial" w:cs="Arial"/>
          <w:color w:val="000000"/>
        </w:rPr>
        <w:t>y</w:t>
      </w:r>
      <w:r w:rsidR="00FC1555" w:rsidRPr="00512AAA">
        <w:rPr>
          <w:rFonts w:ascii="Arial" w:hAnsi="Arial" w:cs="Arial"/>
          <w:color w:val="000000"/>
        </w:rPr>
        <w:t>z</w:t>
      </w:r>
      <w:r w:rsidRPr="00512AAA">
        <w:rPr>
          <w:rFonts w:ascii="Arial" w:hAnsi="Arial" w:cs="Arial"/>
          <w:color w:val="000000"/>
        </w:rPr>
        <w:t>ja Dziekana:</w:t>
      </w:r>
    </w:p>
    <w:p w14:paraId="6943CB99" w14:textId="77777777" w:rsidR="004A5618" w:rsidRPr="00512AAA" w:rsidRDefault="004A5618" w:rsidP="00512AAA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</w:rPr>
      </w:pPr>
    </w:p>
    <w:p w14:paraId="68E6A1EB" w14:textId="40461819" w:rsidR="004A5618" w:rsidRPr="00512AAA" w:rsidRDefault="00D47833" w:rsidP="00512AAA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</w:rPr>
      </w:pPr>
      <w:r w:rsidRPr="00512AAA">
        <w:rPr>
          <w:rFonts w:ascii="Arial" w:hAnsi="Arial" w:cs="Arial"/>
          <w:color w:val="000000"/>
        </w:rPr>
        <w:t>Wyrażam zgodę / nie wyrażam zgody</w:t>
      </w:r>
      <w:r w:rsidR="00FC1555" w:rsidRPr="00512AAA">
        <w:rPr>
          <w:rFonts w:ascii="Arial" w:hAnsi="Arial" w:cs="Arial"/>
          <w:color w:val="000000"/>
        </w:rPr>
        <w:t>*)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1"/>
        <w:gridCol w:w="4681"/>
      </w:tblGrid>
      <w:tr w:rsidR="00D47833" w:rsidRPr="00512AAA" w14:paraId="28B2414B" w14:textId="77777777" w:rsidTr="00311975">
        <w:tc>
          <w:tcPr>
            <w:tcW w:w="5103" w:type="dxa"/>
          </w:tcPr>
          <w:p w14:paraId="72DE9F71" w14:textId="77777777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245" w:type="dxa"/>
            <w:tcBorders>
              <w:bottom w:val="dotted" w:sz="4" w:space="0" w:color="auto"/>
            </w:tcBorders>
          </w:tcPr>
          <w:p w14:paraId="6197A18B" w14:textId="77777777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  <w:p w14:paraId="111D3621" w14:textId="77777777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D47833" w:rsidRPr="00512AAA" w14:paraId="35CD6F0C" w14:textId="77777777" w:rsidTr="00311975">
        <w:tc>
          <w:tcPr>
            <w:tcW w:w="5103" w:type="dxa"/>
          </w:tcPr>
          <w:p w14:paraId="597FA1A7" w14:textId="77777777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5245" w:type="dxa"/>
            <w:tcBorders>
              <w:top w:val="dotted" w:sz="4" w:space="0" w:color="auto"/>
            </w:tcBorders>
          </w:tcPr>
          <w:p w14:paraId="1069617B" w14:textId="207BB531" w:rsidR="00D47833" w:rsidRPr="00512AAA" w:rsidRDefault="00D47833" w:rsidP="00512AA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color w:val="000000"/>
              </w:rPr>
            </w:pPr>
            <w:r w:rsidRPr="00512AAA">
              <w:rPr>
                <w:rFonts w:ascii="Arial" w:hAnsi="Arial" w:cs="Arial"/>
                <w:i/>
                <w:color w:val="000000"/>
              </w:rPr>
              <w:t>Pieczęć i podpis Dziekana</w:t>
            </w:r>
            <w:r w:rsidR="00FC1555" w:rsidRPr="00512AAA">
              <w:rPr>
                <w:rFonts w:ascii="Arial" w:hAnsi="Arial" w:cs="Arial"/>
                <w:i/>
                <w:color w:val="000000"/>
              </w:rPr>
              <w:t xml:space="preserve"> ds. studenckich</w:t>
            </w:r>
          </w:p>
        </w:tc>
      </w:tr>
    </w:tbl>
    <w:p w14:paraId="2529DE27" w14:textId="5C173E30" w:rsidR="007E3A5A" w:rsidRPr="00512AAA" w:rsidRDefault="007E3A5A" w:rsidP="00512AAA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</w:rPr>
      </w:pPr>
    </w:p>
    <w:p w14:paraId="02B99FBE" w14:textId="32ED6392" w:rsidR="00FC1555" w:rsidRPr="00512AAA" w:rsidRDefault="00FC1555" w:rsidP="00512AAA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</w:rPr>
      </w:pPr>
      <w:r w:rsidRPr="00512AAA">
        <w:rPr>
          <w:rFonts w:ascii="Arial" w:hAnsi="Arial" w:cs="Arial"/>
          <w:color w:val="000000"/>
        </w:rPr>
        <w:t>*) Niepotrzebne skreślić</w:t>
      </w:r>
    </w:p>
    <w:p w14:paraId="523C39E3" w14:textId="77777777" w:rsidR="00D47833" w:rsidRPr="00512AAA" w:rsidRDefault="00D47833" w:rsidP="00512AAA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</w:rPr>
      </w:pPr>
      <w:r w:rsidRPr="00512AAA">
        <w:rPr>
          <w:rFonts w:ascii="Arial" w:hAnsi="Arial" w:cs="Arial"/>
          <w:color w:val="000000"/>
        </w:rPr>
        <w:t>UWAGA: uzupełniony dokument student zobligowany jest dostarczyć do sekretariatu Katery Akustyki nie później niż dwa tygodnie przed rozpoczęciem realizacji praktyk.</w:t>
      </w:r>
    </w:p>
    <w:p w14:paraId="121F6902" w14:textId="77777777" w:rsidR="004A2033" w:rsidRDefault="004A2033" w:rsidP="00B46899">
      <w:pPr>
        <w:autoSpaceDE w:val="0"/>
        <w:autoSpaceDN w:val="0"/>
        <w:adjustRightInd w:val="0"/>
        <w:spacing w:after="0" w:line="360" w:lineRule="exact"/>
        <w:rPr>
          <w:rFonts w:ascii="Arial" w:hAnsi="Arial" w:cs="Arial"/>
          <w:color w:val="000000"/>
          <w:sz w:val="24"/>
          <w:szCs w:val="24"/>
        </w:rPr>
      </w:pPr>
      <w:bookmarkStart w:id="0" w:name="_GoBack"/>
      <w:bookmarkEnd w:id="0"/>
    </w:p>
    <w:sectPr w:rsidR="004A203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A5A30" w14:textId="77777777" w:rsidR="00B5683F" w:rsidRDefault="00B5683F" w:rsidP="00BB76D0">
      <w:pPr>
        <w:spacing w:after="0" w:line="240" w:lineRule="auto"/>
      </w:pPr>
      <w:r>
        <w:separator/>
      </w:r>
    </w:p>
  </w:endnote>
  <w:endnote w:type="continuationSeparator" w:id="0">
    <w:p w14:paraId="4C8CFA24" w14:textId="77777777" w:rsidR="00B5683F" w:rsidRDefault="00B5683F" w:rsidP="00BB7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30FD4" w14:textId="77777777" w:rsidR="00B5683F" w:rsidRDefault="00B5683F" w:rsidP="00BB76D0">
      <w:pPr>
        <w:spacing w:after="0" w:line="240" w:lineRule="auto"/>
      </w:pPr>
      <w:r>
        <w:separator/>
      </w:r>
    </w:p>
  </w:footnote>
  <w:footnote w:type="continuationSeparator" w:id="0">
    <w:p w14:paraId="2B423090" w14:textId="77777777" w:rsidR="00B5683F" w:rsidRDefault="00B5683F" w:rsidP="00BB7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2"/>
    </w:tblGrid>
    <w:tr w:rsidR="00220C00" w:rsidRPr="00BA0AF0" w14:paraId="2ACF3A76" w14:textId="77777777" w:rsidTr="00BB76D0">
      <w:tc>
        <w:tcPr>
          <w:tcW w:w="9062" w:type="dxa"/>
        </w:tcPr>
        <w:p w14:paraId="3F11D96F" w14:textId="77777777" w:rsidR="00220C00" w:rsidRPr="00BA0AF0" w:rsidRDefault="00220C00" w:rsidP="00BA0AF0">
          <w:pPr>
            <w:pStyle w:val="Nagwek"/>
            <w:spacing w:after="60"/>
            <w:jc w:val="right"/>
            <w:rPr>
              <w:rFonts w:ascii="Arial" w:hAnsi="Arial" w:cs="Arial"/>
              <w:i/>
              <w:sz w:val="20"/>
            </w:rPr>
          </w:pPr>
          <w:r w:rsidRPr="00BA0AF0">
            <w:rPr>
              <w:rFonts w:ascii="Arial" w:hAnsi="Arial" w:cs="Arial"/>
              <w:i/>
              <w:sz w:val="20"/>
            </w:rPr>
            <w:t xml:space="preserve">Załącznik nr </w:t>
          </w:r>
          <w:r>
            <w:rPr>
              <w:rFonts w:ascii="Arial" w:hAnsi="Arial" w:cs="Arial"/>
              <w:i/>
              <w:sz w:val="20"/>
            </w:rPr>
            <w:t>18</w:t>
          </w:r>
          <w:r w:rsidRPr="00BA0AF0">
            <w:rPr>
              <w:rFonts w:ascii="Arial" w:hAnsi="Arial" w:cs="Arial"/>
              <w:i/>
              <w:sz w:val="20"/>
            </w:rPr>
            <w:t xml:space="preserve"> do Regulaminu obowiązkowych studenckich praktyk zawodowych dla kierunku Akustyka i Reżyseria Dźwięku na Wydziale Fizyki UAM w Poznaniu</w:t>
          </w:r>
          <w:r>
            <w:rPr>
              <w:rFonts w:ascii="Arial" w:hAnsi="Arial" w:cs="Arial"/>
              <w:i/>
              <w:sz w:val="20"/>
            </w:rPr>
            <w:t xml:space="preserve"> </w:t>
          </w:r>
          <w:r>
            <w:rPr>
              <w:rFonts w:ascii="Arial" w:hAnsi="Arial" w:cs="Arial"/>
              <w:i/>
              <w:sz w:val="20"/>
            </w:rPr>
            <w:br/>
          </w:r>
          <w:r w:rsidRPr="005C4619">
            <w:rPr>
              <w:rFonts w:ascii="Arial" w:hAnsi="Arial" w:cs="Arial"/>
              <w:i/>
              <w:sz w:val="20"/>
            </w:rPr>
            <w:t>– Porozumienie w sprawie organizacji studenckich praktyk zawodowyc</w:t>
          </w:r>
          <w:r>
            <w:rPr>
              <w:rFonts w:ascii="Arial" w:hAnsi="Arial" w:cs="Arial"/>
              <w:i/>
              <w:sz w:val="20"/>
            </w:rPr>
            <w:t>h</w:t>
          </w:r>
        </w:p>
      </w:tc>
    </w:tr>
  </w:tbl>
  <w:p w14:paraId="6B02911D" w14:textId="77777777" w:rsidR="00220C00" w:rsidRDefault="00220C00" w:rsidP="00BA0AF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F14AC"/>
    <w:multiLevelType w:val="hybridMultilevel"/>
    <w:tmpl w:val="66C61444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2454B"/>
    <w:multiLevelType w:val="hybridMultilevel"/>
    <w:tmpl w:val="472846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B4E4B"/>
    <w:multiLevelType w:val="hybridMultilevel"/>
    <w:tmpl w:val="A8B6C6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384D12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160F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8E3D71"/>
    <w:multiLevelType w:val="hybridMultilevel"/>
    <w:tmpl w:val="3F9E1B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D0842"/>
    <w:multiLevelType w:val="hybridMultilevel"/>
    <w:tmpl w:val="B4187480"/>
    <w:lvl w:ilvl="0" w:tplc="6D9EDD9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u w:color="000000"/>
      </w:rPr>
    </w:lvl>
    <w:lvl w:ilvl="1" w:tplc="0415000F">
      <w:start w:val="1"/>
      <w:numFmt w:val="decimal"/>
      <w:lvlText w:val="%2."/>
      <w:lvlJc w:val="left"/>
      <w:pPr>
        <w:ind w:left="720" w:hanging="360"/>
      </w:pPr>
    </w:lvl>
    <w:lvl w:ilvl="2" w:tplc="EA50A618">
      <w:start w:val="1"/>
      <w:numFmt w:val="decimal"/>
      <w:lvlText w:val="%3)"/>
      <w:lvlJc w:val="left"/>
      <w:pPr>
        <w:ind w:left="268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274A4B"/>
    <w:multiLevelType w:val="hybridMultilevel"/>
    <w:tmpl w:val="EB5024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E007A"/>
    <w:multiLevelType w:val="hybridMultilevel"/>
    <w:tmpl w:val="88885FFC"/>
    <w:lvl w:ilvl="0" w:tplc="DDEE7AF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  <w:lang w:val="pl-P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473DE"/>
    <w:multiLevelType w:val="hybridMultilevel"/>
    <w:tmpl w:val="85A20A8C"/>
    <w:lvl w:ilvl="0" w:tplc="0534E8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AFD1E5C"/>
    <w:multiLevelType w:val="hybridMultilevel"/>
    <w:tmpl w:val="A7DC1FE0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243E0B75"/>
    <w:multiLevelType w:val="hybridMultilevel"/>
    <w:tmpl w:val="E39C8F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9912AD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197C92"/>
    <w:multiLevelType w:val="hybridMultilevel"/>
    <w:tmpl w:val="70C00B44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05AB9"/>
    <w:multiLevelType w:val="hybridMultilevel"/>
    <w:tmpl w:val="6F907168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84D3943"/>
    <w:multiLevelType w:val="hybridMultilevel"/>
    <w:tmpl w:val="D8D04784"/>
    <w:lvl w:ilvl="0" w:tplc="20DC0A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  <w:lang w:val="pl-PL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FC26F5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DD274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C6444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A1EC8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EB8C5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3EA5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396AA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29FF60FA"/>
    <w:multiLevelType w:val="hybridMultilevel"/>
    <w:tmpl w:val="2C14603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B306E"/>
    <w:multiLevelType w:val="hybridMultilevel"/>
    <w:tmpl w:val="2DF219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D286D"/>
    <w:multiLevelType w:val="hybridMultilevel"/>
    <w:tmpl w:val="47342DA8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606EB6"/>
    <w:multiLevelType w:val="hybridMultilevel"/>
    <w:tmpl w:val="FA4A82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D435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7EA3A79"/>
    <w:multiLevelType w:val="hybridMultilevel"/>
    <w:tmpl w:val="FD66E660"/>
    <w:lvl w:ilvl="0" w:tplc="9384D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7B3E80"/>
    <w:multiLevelType w:val="hybridMultilevel"/>
    <w:tmpl w:val="046AB11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EE62A7"/>
    <w:multiLevelType w:val="hybridMultilevel"/>
    <w:tmpl w:val="EFC870EA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3D7C0F89"/>
    <w:multiLevelType w:val="hybridMultilevel"/>
    <w:tmpl w:val="41A824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64972"/>
    <w:multiLevelType w:val="hybridMultilevel"/>
    <w:tmpl w:val="B64E46B0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52CE7"/>
    <w:multiLevelType w:val="hybridMultilevel"/>
    <w:tmpl w:val="060C4C64"/>
    <w:lvl w:ilvl="0" w:tplc="9384D12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  <w:lang w:val="pl-PL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ED322C3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DD274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C6444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A1EC8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EB8C5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3EA5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396AA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 w15:restartNumberingAfterBreak="0">
    <w:nsid w:val="44FA6821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6AA2699"/>
    <w:multiLevelType w:val="hybridMultilevel"/>
    <w:tmpl w:val="D1AA046C"/>
    <w:lvl w:ilvl="0" w:tplc="9384D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975E3C"/>
    <w:multiLevelType w:val="hybridMultilevel"/>
    <w:tmpl w:val="DB70EB1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  <w:lang w:val="pl-PL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FC26F5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DD274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C6444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A1EC8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EB8C5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3EA5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396AA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 w15:restartNumberingAfterBreak="0">
    <w:nsid w:val="55FF50FC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CE208BB"/>
    <w:multiLevelType w:val="hybridMultilevel"/>
    <w:tmpl w:val="188AB70E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5CEC1F06"/>
    <w:multiLevelType w:val="hybridMultilevel"/>
    <w:tmpl w:val="A9EA0B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01495F"/>
    <w:multiLevelType w:val="hybridMultilevel"/>
    <w:tmpl w:val="471C89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7A12AB"/>
    <w:multiLevelType w:val="hybridMultilevel"/>
    <w:tmpl w:val="F8E62BF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  <w:lang w:val="pl-PL"/>
      </w:rPr>
    </w:lvl>
    <w:lvl w:ilvl="1" w:tplc="6D9EDD9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u w:color="000000"/>
      </w:rPr>
    </w:lvl>
    <w:lvl w:ilvl="2" w:tplc="FC26F5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DD274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C6444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A1EC8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EB8C5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3EA5C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396AA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C473BB8"/>
    <w:multiLevelType w:val="hybridMultilevel"/>
    <w:tmpl w:val="7F44D436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E4D5B"/>
    <w:multiLevelType w:val="hybridMultilevel"/>
    <w:tmpl w:val="2BD282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880CFE"/>
    <w:multiLevelType w:val="hybridMultilevel"/>
    <w:tmpl w:val="445E239C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74930B61"/>
    <w:multiLevelType w:val="hybridMultilevel"/>
    <w:tmpl w:val="71D0B7C8"/>
    <w:lvl w:ilvl="0" w:tplc="FFFFFFFF">
      <w:start w:val="1"/>
      <w:numFmt w:val="ideographDigital"/>
      <w:lvlText w:val=""/>
      <w:lvlJc w:val="left"/>
    </w:lvl>
    <w:lvl w:ilvl="1" w:tplc="04150017">
      <w:start w:val="1"/>
      <w:numFmt w:val="lowerLetter"/>
      <w:lvlText w:val="%2)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7" w15:restartNumberingAfterBreak="0">
    <w:nsid w:val="76544114"/>
    <w:multiLevelType w:val="hybridMultilevel"/>
    <w:tmpl w:val="DCB6CE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4531F2"/>
    <w:multiLevelType w:val="hybridMultilevel"/>
    <w:tmpl w:val="D346C6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027E86"/>
    <w:multiLevelType w:val="hybridMultilevel"/>
    <w:tmpl w:val="3F62E9F8"/>
    <w:lvl w:ilvl="0" w:tplc="25B6FB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9"/>
  </w:num>
  <w:num w:numId="4">
    <w:abstractNumId w:val="21"/>
  </w:num>
  <w:num w:numId="5">
    <w:abstractNumId w:val="34"/>
  </w:num>
  <w:num w:numId="6">
    <w:abstractNumId w:val="22"/>
  </w:num>
  <w:num w:numId="7">
    <w:abstractNumId w:val="35"/>
  </w:num>
  <w:num w:numId="8">
    <w:abstractNumId w:val="37"/>
  </w:num>
  <w:num w:numId="9">
    <w:abstractNumId w:val="38"/>
  </w:num>
  <w:num w:numId="10">
    <w:abstractNumId w:val="36"/>
  </w:num>
  <w:num w:numId="11">
    <w:abstractNumId w:val="31"/>
  </w:num>
  <w:num w:numId="12">
    <w:abstractNumId w:val="10"/>
  </w:num>
  <w:num w:numId="13">
    <w:abstractNumId w:val="29"/>
  </w:num>
  <w:num w:numId="14">
    <w:abstractNumId w:val="12"/>
  </w:num>
  <w:num w:numId="15">
    <w:abstractNumId w:val="8"/>
  </w:num>
  <w:num w:numId="16">
    <w:abstractNumId w:val="2"/>
  </w:num>
  <w:num w:numId="17">
    <w:abstractNumId w:val="13"/>
  </w:num>
  <w:num w:numId="18">
    <w:abstractNumId w:val="7"/>
  </w:num>
  <w:num w:numId="19">
    <w:abstractNumId w:val="32"/>
  </w:num>
  <w:num w:numId="20">
    <w:abstractNumId w:val="24"/>
  </w:num>
  <w:num w:numId="21">
    <w:abstractNumId w:val="6"/>
  </w:num>
  <w:num w:numId="22">
    <w:abstractNumId w:val="5"/>
  </w:num>
  <w:num w:numId="23">
    <w:abstractNumId w:val="27"/>
  </w:num>
  <w:num w:numId="24">
    <w:abstractNumId w:val="30"/>
  </w:num>
  <w:num w:numId="25">
    <w:abstractNumId w:val="20"/>
  </w:num>
  <w:num w:numId="26">
    <w:abstractNumId w:val="17"/>
  </w:num>
  <w:num w:numId="27">
    <w:abstractNumId w:val="1"/>
  </w:num>
  <w:num w:numId="28">
    <w:abstractNumId w:val="39"/>
  </w:num>
  <w:num w:numId="29">
    <w:abstractNumId w:val="23"/>
  </w:num>
  <w:num w:numId="30">
    <w:abstractNumId w:val="0"/>
  </w:num>
  <w:num w:numId="31">
    <w:abstractNumId w:val="33"/>
  </w:num>
  <w:num w:numId="32">
    <w:abstractNumId w:val="11"/>
  </w:num>
  <w:num w:numId="33">
    <w:abstractNumId w:val="15"/>
  </w:num>
  <w:num w:numId="34">
    <w:abstractNumId w:val="16"/>
  </w:num>
  <w:num w:numId="35">
    <w:abstractNumId w:val="19"/>
  </w:num>
  <w:num w:numId="36">
    <w:abstractNumId w:val="26"/>
  </w:num>
  <w:num w:numId="37">
    <w:abstractNumId w:val="3"/>
  </w:num>
  <w:num w:numId="38">
    <w:abstractNumId w:val="25"/>
  </w:num>
  <w:num w:numId="39">
    <w:abstractNumId w:val="18"/>
  </w:num>
  <w:num w:numId="40">
    <w:abstractNumId w:val="28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TE1MLC0tDCyMDFS0lEKTi0uzszPAykwqgUADLXXKSwAAAA="/>
  </w:docVars>
  <w:rsids>
    <w:rsidRoot w:val="00381B34"/>
    <w:rsid w:val="00000724"/>
    <w:rsid w:val="000141CE"/>
    <w:rsid w:val="000428CB"/>
    <w:rsid w:val="00051566"/>
    <w:rsid w:val="000770A6"/>
    <w:rsid w:val="0009094A"/>
    <w:rsid w:val="000A032D"/>
    <w:rsid w:val="000B3E27"/>
    <w:rsid w:val="000C26C5"/>
    <w:rsid w:val="000E2397"/>
    <w:rsid w:val="000E7113"/>
    <w:rsid w:val="000F2485"/>
    <w:rsid w:val="000F79E3"/>
    <w:rsid w:val="00125300"/>
    <w:rsid w:val="00140345"/>
    <w:rsid w:val="001648F5"/>
    <w:rsid w:val="001703B3"/>
    <w:rsid w:val="001710AB"/>
    <w:rsid w:val="00175518"/>
    <w:rsid w:val="001853CF"/>
    <w:rsid w:val="001866DF"/>
    <w:rsid w:val="001A1589"/>
    <w:rsid w:val="001A3F33"/>
    <w:rsid w:val="001A7023"/>
    <w:rsid w:val="001B039E"/>
    <w:rsid w:val="001B04BE"/>
    <w:rsid w:val="001B2303"/>
    <w:rsid w:val="001B3E55"/>
    <w:rsid w:val="001E0905"/>
    <w:rsid w:val="001F4860"/>
    <w:rsid w:val="00200086"/>
    <w:rsid w:val="002048DC"/>
    <w:rsid w:val="00220C00"/>
    <w:rsid w:val="002A2097"/>
    <w:rsid w:val="002A78D7"/>
    <w:rsid w:val="002D547F"/>
    <w:rsid w:val="002E1CBD"/>
    <w:rsid w:val="002F7356"/>
    <w:rsid w:val="00311975"/>
    <w:rsid w:val="0031351A"/>
    <w:rsid w:val="00321281"/>
    <w:rsid w:val="0033429B"/>
    <w:rsid w:val="00381B34"/>
    <w:rsid w:val="0039060B"/>
    <w:rsid w:val="0039207F"/>
    <w:rsid w:val="003A15B2"/>
    <w:rsid w:val="003A3A8D"/>
    <w:rsid w:val="003B1139"/>
    <w:rsid w:val="003B1A92"/>
    <w:rsid w:val="003B7797"/>
    <w:rsid w:val="003D1DBF"/>
    <w:rsid w:val="003D37BC"/>
    <w:rsid w:val="003E767D"/>
    <w:rsid w:val="003F38BD"/>
    <w:rsid w:val="0041100E"/>
    <w:rsid w:val="00417132"/>
    <w:rsid w:val="00443ADF"/>
    <w:rsid w:val="004607BF"/>
    <w:rsid w:val="00476523"/>
    <w:rsid w:val="00476CB3"/>
    <w:rsid w:val="00480369"/>
    <w:rsid w:val="004A2033"/>
    <w:rsid w:val="004A5618"/>
    <w:rsid w:val="004E2CD8"/>
    <w:rsid w:val="00512AAA"/>
    <w:rsid w:val="00512C72"/>
    <w:rsid w:val="00517882"/>
    <w:rsid w:val="00523FE8"/>
    <w:rsid w:val="005361B0"/>
    <w:rsid w:val="00554C7C"/>
    <w:rsid w:val="00555CEC"/>
    <w:rsid w:val="00557204"/>
    <w:rsid w:val="005B43E7"/>
    <w:rsid w:val="005C0CAE"/>
    <w:rsid w:val="005C4619"/>
    <w:rsid w:val="005F2EA7"/>
    <w:rsid w:val="00607A78"/>
    <w:rsid w:val="0063410F"/>
    <w:rsid w:val="006362A2"/>
    <w:rsid w:val="006771BD"/>
    <w:rsid w:val="006776F9"/>
    <w:rsid w:val="00680B2E"/>
    <w:rsid w:val="00687802"/>
    <w:rsid w:val="00690DEB"/>
    <w:rsid w:val="006C6F54"/>
    <w:rsid w:val="006E4F75"/>
    <w:rsid w:val="007002AD"/>
    <w:rsid w:val="00744802"/>
    <w:rsid w:val="007676F5"/>
    <w:rsid w:val="007B356E"/>
    <w:rsid w:val="007C2C36"/>
    <w:rsid w:val="007D0763"/>
    <w:rsid w:val="007D5327"/>
    <w:rsid w:val="007E3A5A"/>
    <w:rsid w:val="007E4C75"/>
    <w:rsid w:val="00805AB6"/>
    <w:rsid w:val="008221E8"/>
    <w:rsid w:val="008256FB"/>
    <w:rsid w:val="008551D9"/>
    <w:rsid w:val="00865845"/>
    <w:rsid w:val="00873619"/>
    <w:rsid w:val="00882B50"/>
    <w:rsid w:val="008F5877"/>
    <w:rsid w:val="00916DBA"/>
    <w:rsid w:val="00920611"/>
    <w:rsid w:val="00921D1A"/>
    <w:rsid w:val="00922610"/>
    <w:rsid w:val="00941AD7"/>
    <w:rsid w:val="00946778"/>
    <w:rsid w:val="00946F8D"/>
    <w:rsid w:val="00953404"/>
    <w:rsid w:val="009572A5"/>
    <w:rsid w:val="0096453B"/>
    <w:rsid w:val="00972C1B"/>
    <w:rsid w:val="009764C8"/>
    <w:rsid w:val="009833AE"/>
    <w:rsid w:val="00984016"/>
    <w:rsid w:val="00992289"/>
    <w:rsid w:val="009B0D39"/>
    <w:rsid w:val="009B3D16"/>
    <w:rsid w:val="009B6D6F"/>
    <w:rsid w:val="009D1433"/>
    <w:rsid w:val="00A12787"/>
    <w:rsid w:val="00A360BB"/>
    <w:rsid w:val="00A44DD0"/>
    <w:rsid w:val="00A81F1F"/>
    <w:rsid w:val="00AA5339"/>
    <w:rsid w:val="00AA7903"/>
    <w:rsid w:val="00B23F2E"/>
    <w:rsid w:val="00B34CC7"/>
    <w:rsid w:val="00B46899"/>
    <w:rsid w:val="00B46D47"/>
    <w:rsid w:val="00B5683F"/>
    <w:rsid w:val="00B74D48"/>
    <w:rsid w:val="00B7601F"/>
    <w:rsid w:val="00B7741C"/>
    <w:rsid w:val="00BA0AF0"/>
    <w:rsid w:val="00BA3A37"/>
    <w:rsid w:val="00BB76D0"/>
    <w:rsid w:val="00BC142B"/>
    <w:rsid w:val="00BD0DC8"/>
    <w:rsid w:val="00BD59A7"/>
    <w:rsid w:val="00BE73DD"/>
    <w:rsid w:val="00C24AD5"/>
    <w:rsid w:val="00C37202"/>
    <w:rsid w:val="00C53B8D"/>
    <w:rsid w:val="00C919D6"/>
    <w:rsid w:val="00CA190B"/>
    <w:rsid w:val="00CD67AB"/>
    <w:rsid w:val="00CE6221"/>
    <w:rsid w:val="00CF6BA6"/>
    <w:rsid w:val="00D00B95"/>
    <w:rsid w:val="00D15E78"/>
    <w:rsid w:val="00D377B3"/>
    <w:rsid w:val="00D47833"/>
    <w:rsid w:val="00D9215C"/>
    <w:rsid w:val="00DB3A42"/>
    <w:rsid w:val="00DD4248"/>
    <w:rsid w:val="00DF2C5D"/>
    <w:rsid w:val="00E3131C"/>
    <w:rsid w:val="00E41E1C"/>
    <w:rsid w:val="00E4236F"/>
    <w:rsid w:val="00E46A1A"/>
    <w:rsid w:val="00E512E1"/>
    <w:rsid w:val="00E55217"/>
    <w:rsid w:val="00E63D11"/>
    <w:rsid w:val="00E714E2"/>
    <w:rsid w:val="00E8114C"/>
    <w:rsid w:val="00E81155"/>
    <w:rsid w:val="00E90983"/>
    <w:rsid w:val="00E946B6"/>
    <w:rsid w:val="00EB5BF5"/>
    <w:rsid w:val="00EE58AD"/>
    <w:rsid w:val="00EF06C7"/>
    <w:rsid w:val="00F2484A"/>
    <w:rsid w:val="00F45BC6"/>
    <w:rsid w:val="00F83D13"/>
    <w:rsid w:val="00FA0C33"/>
    <w:rsid w:val="00FC1555"/>
    <w:rsid w:val="00FC3549"/>
    <w:rsid w:val="00FE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122310"/>
  <w15:chartTrackingRefBased/>
  <w15:docId w15:val="{5C11436E-C10A-46C6-820A-F5C4C3B3C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C461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81B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1866DF"/>
    <w:pPr>
      <w:ind w:left="720"/>
      <w:contextualSpacing/>
    </w:pPr>
  </w:style>
  <w:style w:type="table" w:styleId="Tabela-Siatka">
    <w:name w:val="Table Grid"/>
    <w:basedOn w:val="Standardowy"/>
    <w:uiPriority w:val="39"/>
    <w:rsid w:val="00825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B76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B76D0"/>
  </w:style>
  <w:style w:type="paragraph" w:styleId="Stopka">
    <w:name w:val="footer"/>
    <w:basedOn w:val="Normalny"/>
    <w:link w:val="StopkaZnak"/>
    <w:uiPriority w:val="99"/>
    <w:unhideWhenUsed/>
    <w:rsid w:val="00BB76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B76D0"/>
  </w:style>
  <w:style w:type="character" w:styleId="Odwoaniedokomentarza">
    <w:name w:val="annotation reference"/>
    <w:basedOn w:val="Domylnaczcionkaakapitu"/>
    <w:uiPriority w:val="99"/>
    <w:semiHidden/>
    <w:unhideWhenUsed/>
    <w:rsid w:val="00CE622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622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622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62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622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6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6221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74480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44802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rsid w:val="00C24AD5"/>
    <w:pPr>
      <w:suppressAutoHyphens/>
      <w:autoSpaceDN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24AD5"/>
    <w:rPr>
      <w:rFonts w:ascii="Times New Roman" w:eastAsia="Times New Roman" w:hAnsi="Times New Roman" w:cs="Times New Roman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4AB3A-70D9-4BCE-B49B-7A0311627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Gołębiewski</dc:creator>
  <cp:keywords/>
  <dc:description/>
  <cp:lastModifiedBy>Jan Felcyn</cp:lastModifiedBy>
  <cp:revision>2</cp:revision>
  <cp:lastPrinted>2023-03-04T15:59:00Z</cp:lastPrinted>
  <dcterms:created xsi:type="dcterms:W3CDTF">2023-03-15T15:37:00Z</dcterms:created>
  <dcterms:modified xsi:type="dcterms:W3CDTF">2023-03-15T15:37:00Z</dcterms:modified>
</cp:coreProperties>
</file>